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DADBA" w14:textId="1E45EFED" w:rsidR="009870B0" w:rsidRDefault="008849B4" w:rsidP="008849B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打开终端</w:t>
      </w:r>
    </w:p>
    <w:p w14:paraId="7C121F53" w14:textId="5DB5BF3D" w:rsidR="008849B4" w:rsidRDefault="008849B4" w:rsidP="008849B4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在应用程序里找到Anaconda</w:t>
      </w:r>
      <w:r>
        <w:t xml:space="preserve"> </w:t>
      </w:r>
      <w:r>
        <w:rPr>
          <w:rFonts w:hint="eastAsia"/>
        </w:rPr>
        <w:t>Prompt</w:t>
      </w:r>
      <w:r>
        <w:t xml:space="preserve"> </w:t>
      </w:r>
      <w:r>
        <w:rPr>
          <w:rFonts w:hint="eastAsia"/>
        </w:rPr>
        <w:t>(</w:t>
      </w:r>
      <w:r>
        <w:t>Anaconda3)</w:t>
      </w:r>
    </w:p>
    <w:p w14:paraId="129691EB" w14:textId="207670F6" w:rsidR="008849B4" w:rsidRDefault="008849B4" w:rsidP="008849B4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4818D609" wp14:editId="1A648B6F">
            <wp:extent cx="5274310" cy="29667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8531F" w14:textId="0E8F09A8" w:rsidR="008849B4" w:rsidRDefault="008849B4" w:rsidP="008849B4"/>
    <w:p w14:paraId="20722EF3" w14:textId="63E611E7" w:rsidR="008849B4" w:rsidRDefault="008849B4" w:rsidP="008849B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终端里打开到源程序路径</w:t>
      </w:r>
    </w:p>
    <w:p w14:paraId="0C49B6E5" w14:textId="2B9BCB9C" w:rsidR="008849B4" w:rsidRDefault="008849B4" w:rsidP="008849B4">
      <w:pPr>
        <w:pStyle w:val="a3"/>
        <w:ind w:left="360" w:firstLineChars="0" w:firstLine="0"/>
      </w:pPr>
      <w:r>
        <w:rPr>
          <w:rFonts w:hint="eastAsia"/>
        </w:rPr>
        <w:t>比如源程序文件夹放在桌面上，那么</w:t>
      </w:r>
      <w:r w:rsidRPr="008849B4">
        <w:t>cd Desktop/automete</w:t>
      </w:r>
    </w:p>
    <w:p w14:paraId="12DEF432" w14:textId="43DC3A14" w:rsidR="008849B4" w:rsidRDefault="008849B4" w:rsidP="008849B4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2C794B22" wp14:editId="1DFE67AE">
            <wp:extent cx="5274310" cy="2756535"/>
            <wp:effectExtent l="0" t="0" r="254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1079D" w14:textId="49F54759" w:rsidR="008849B4" w:rsidRDefault="008849B4" w:rsidP="008849B4"/>
    <w:p w14:paraId="61BEF0C1" w14:textId="191A3622" w:rsidR="008849B4" w:rsidRDefault="008849B4" w:rsidP="008849B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标定</w:t>
      </w:r>
    </w:p>
    <w:p w14:paraId="1D9B65EF" w14:textId="0D695258" w:rsidR="008849B4" w:rsidRDefault="008849B4" w:rsidP="008849B4">
      <w:pPr>
        <w:pStyle w:val="a3"/>
        <w:ind w:left="360" w:firstLineChars="0" w:firstLine="0"/>
      </w:pPr>
      <w:r>
        <w:rPr>
          <w:rFonts w:hint="eastAsia"/>
        </w:rPr>
        <w:t>运行python</w:t>
      </w:r>
      <w:r>
        <w:t xml:space="preserve"> </w:t>
      </w:r>
      <w:r>
        <w:rPr>
          <w:rFonts w:hint="eastAsia"/>
        </w:rPr>
        <w:t>calibration</w:t>
      </w:r>
      <w:r>
        <w:t>.py</w:t>
      </w:r>
      <w:r w:rsidR="007D60B0">
        <w:rPr>
          <w:rFonts w:hint="eastAsia"/>
        </w:rPr>
        <w:t>，根据提示操作</w:t>
      </w:r>
    </w:p>
    <w:p w14:paraId="3EAE68D4" w14:textId="382E8E8D" w:rsidR="008849B4" w:rsidRDefault="007D60B0" w:rsidP="008849B4">
      <w:pPr>
        <w:pStyle w:val="a3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6D1F805A" wp14:editId="3CA4DB3C">
            <wp:extent cx="5274310" cy="2756535"/>
            <wp:effectExtent l="0" t="0" r="2540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A04C0" w14:textId="7E10874E" w:rsidR="00AA1A69" w:rsidRDefault="00AA1A69" w:rsidP="00AA1A69"/>
    <w:p w14:paraId="5B23A967" w14:textId="70198998" w:rsidR="00AA1A69" w:rsidRDefault="00AA1A69" w:rsidP="00AA1A69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根据提示，</w:t>
      </w:r>
      <w:r w:rsidRPr="00AA1A69">
        <w:t>Location selection菜单下，选好城市</w:t>
      </w:r>
    </w:p>
    <w:p w14:paraId="1EC08501" w14:textId="4C016A0B" w:rsidR="00AA1A69" w:rsidRDefault="00AA1A69" w:rsidP="00AA1A69">
      <w:pPr>
        <w:ind w:firstLine="360"/>
      </w:pPr>
      <w:r w:rsidRPr="00AA1A69">
        <w:rPr>
          <w:rFonts w:hint="eastAsia"/>
        </w:rPr>
        <w:t>鼠标放在</w:t>
      </w:r>
      <w:r w:rsidRPr="00AA1A69">
        <w:t>Next上，按下回车</w:t>
      </w:r>
    </w:p>
    <w:p w14:paraId="6D4E05CE" w14:textId="1D82807B" w:rsidR="00AA1A69" w:rsidRDefault="00AA1A69" w:rsidP="00AA1A69">
      <w:pPr>
        <w:ind w:firstLine="360"/>
        <w:rPr>
          <w:rFonts w:hint="eastAsia"/>
        </w:rPr>
      </w:pPr>
      <w:r>
        <w:rPr>
          <w:rFonts w:hint="eastAsia"/>
        </w:rPr>
        <w:t>也就是聚焦在窗口2上，鼠标放在位置1上，按回车</w:t>
      </w:r>
    </w:p>
    <w:p w14:paraId="460126E1" w14:textId="13FD4602" w:rsidR="00AA1A69" w:rsidRDefault="00AA1A69" w:rsidP="00AA1A69">
      <w:pPr>
        <w:ind w:firstLineChars="200" w:firstLine="420"/>
      </w:pPr>
      <w:r>
        <w:rPr>
          <w:noProof/>
        </w:rPr>
        <w:drawing>
          <wp:inline distT="0" distB="0" distL="0" distR="0" wp14:anchorId="7E23753E" wp14:editId="6EED7541">
            <wp:extent cx="5274310" cy="2966720"/>
            <wp:effectExtent l="0" t="0" r="254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54106" w14:textId="7CCC47D0" w:rsidR="007C1353" w:rsidRDefault="007C1353" w:rsidP="007C1353"/>
    <w:p w14:paraId="43EBDF16" w14:textId="48C40062" w:rsidR="007C1353" w:rsidRDefault="007C1353" w:rsidP="007C1353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按提示同理，直到完成标定</w:t>
      </w:r>
    </w:p>
    <w:p w14:paraId="224F7D3B" w14:textId="51DC8832" w:rsidR="007C1353" w:rsidRDefault="007C1353" w:rsidP="007C1353">
      <w:pPr>
        <w:ind w:left="36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461C421" wp14:editId="1D90BBE3">
            <wp:extent cx="5274310" cy="351409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00F9E" w14:textId="226E69B2" w:rsidR="007C1353" w:rsidRDefault="007C1353" w:rsidP="007C1353"/>
    <w:p w14:paraId="00D998ED" w14:textId="00CE019B" w:rsidR="007C1353" w:rsidRDefault="007D00DB" w:rsidP="007C1353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添加好城市后，开始自动搜索</w:t>
      </w:r>
    </w:p>
    <w:p w14:paraId="7A203E7E" w14:textId="40C99CEB" w:rsidR="007D00DB" w:rsidRDefault="007D00DB" w:rsidP="007D00DB">
      <w:pPr>
        <w:ind w:left="360"/>
      </w:pPr>
      <w:r>
        <w:rPr>
          <w:rFonts w:hint="eastAsia"/>
        </w:rPr>
        <w:t xml:space="preserve">运行 </w:t>
      </w:r>
      <w:r w:rsidRPr="007D00DB">
        <w:t>python autosearch.py</w:t>
      </w:r>
      <w:r>
        <w:rPr>
          <w:rFonts w:hint="eastAsia"/>
        </w:rPr>
        <w:t>，按下回车后开始</w:t>
      </w:r>
      <w:bookmarkStart w:id="0" w:name="_GoBack"/>
      <w:bookmarkEnd w:id="0"/>
    </w:p>
    <w:p w14:paraId="574F70D9" w14:textId="406549B9" w:rsidR="007D00DB" w:rsidRDefault="007D00DB" w:rsidP="007D00DB">
      <w:pPr>
        <w:ind w:left="360"/>
        <w:rPr>
          <w:rFonts w:hint="eastAsia"/>
        </w:rPr>
      </w:pPr>
      <w:r>
        <w:rPr>
          <w:noProof/>
        </w:rPr>
        <w:drawing>
          <wp:inline distT="0" distB="0" distL="0" distR="0" wp14:anchorId="08CA0684" wp14:editId="3579E827">
            <wp:extent cx="5274310" cy="2966720"/>
            <wp:effectExtent l="0" t="0" r="254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00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7B578F"/>
    <w:multiLevelType w:val="hybridMultilevel"/>
    <w:tmpl w:val="A5401ABE"/>
    <w:lvl w:ilvl="0" w:tplc="9E6C04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TMxNLYwN7E0sTBX0lEKTi0uzszPAykwrAUAr1H9HCwAAAA="/>
  </w:docVars>
  <w:rsids>
    <w:rsidRoot w:val="008D55E9"/>
    <w:rsid w:val="007C1353"/>
    <w:rsid w:val="007D00DB"/>
    <w:rsid w:val="007D60B0"/>
    <w:rsid w:val="008849B4"/>
    <w:rsid w:val="008D55E9"/>
    <w:rsid w:val="009870B0"/>
    <w:rsid w:val="0099799D"/>
    <w:rsid w:val="00AA1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4F225"/>
  <w15:chartTrackingRefBased/>
  <w15:docId w15:val="{7D9787FA-263B-4901-BB02-6DC35EA9B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49B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6</cp:revision>
  <dcterms:created xsi:type="dcterms:W3CDTF">2020-03-27T01:33:00Z</dcterms:created>
  <dcterms:modified xsi:type="dcterms:W3CDTF">2020-03-27T01:45:00Z</dcterms:modified>
</cp:coreProperties>
</file>